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D4BE90" w14:textId="77777777" w:rsidR="00622AED" w:rsidRPr="003F4983" w:rsidRDefault="00EA7E41" w:rsidP="003100CB">
      <w:pPr>
        <w:pStyle w:val="BodyText"/>
        <w:tabs>
          <w:tab w:val="left" w:pos="0"/>
        </w:tabs>
        <w:spacing w:before="1680"/>
        <w:jc w:val="center"/>
        <w:rPr>
          <w:rFonts w:ascii="Trebuchet MS" w:hAnsi="Trebuchet MS"/>
          <w:sz w:val="28"/>
          <w:szCs w:val="28"/>
        </w:rPr>
      </w:pPr>
      <w:r w:rsidRPr="003F4983">
        <w:rPr>
          <w:rFonts w:ascii="Trebuchet MS" w:hAnsi="Trebuchet MS"/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73B4B5F2" wp14:editId="4ED4CAA2">
            <wp:simplePos x="0" y="0"/>
            <wp:positionH relativeFrom="margin">
              <wp:posOffset>1859280</wp:posOffset>
            </wp:positionH>
            <wp:positionV relativeFrom="page">
              <wp:posOffset>415827</wp:posOffset>
            </wp:positionV>
            <wp:extent cx="2206800" cy="853200"/>
            <wp:effectExtent l="0" t="0" r="0" b="0"/>
            <wp:wrapNone/>
            <wp:docPr id="1" name="Image 1" descr="A black background with purple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A black background with purple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6800" cy="85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06C8" w:rsidRPr="003F4983">
        <w:rPr>
          <w:rFonts w:ascii="Trebuchet MS" w:hAnsi="Trebuchet MS"/>
          <w:sz w:val="28"/>
          <w:szCs w:val="28"/>
        </w:rPr>
        <w:t xml:space="preserve">Research </w:t>
      </w:r>
      <w:r w:rsidRPr="003F4983">
        <w:rPr>
          <w:rFonts w:ascii="Trebuchet MS" w:hAnsi="Trebuchet MS"/>
          <w:sz w:val="28"/>
          <w:szCs w:val="28"/>
        </w:rPr>
        <w:t>Student-Supervisor</w:t>
      </w:r>
    </w:p>
    <w:p w14:paraId="3CDE3B50" w14:textId="233EC78C" w:rsidR="009E79EC" w:rsidRPr="003F4983" w:rsidRDefault="006D0A06" w:rsidP="003100CB">
      <w:pPr>
        <w:pStyle w:val="BodyText"/>
        <w:spacing w:line="360" w:lineRule="auto"/>
        <w:jc w:val="center"/>
        <w:rPr>
          <w:rFonts w:ascii="Trebuchet MS" w:hAnsi="Trebuchet MS"/>
          <w:spacing w:val="-2"/>
          <w:sz w:val="28"/>
          <w:szCs w:val="28"/>
        </w:rPr>
      </w:pPr>
      <w:r w:rsidRPr="003F4983">
        <w:rPr>
          <w:rFonts w:ascii="Trebuchet MS" w:hAnsi="Trebuchet MS"/>
          <w:sz w:val="28"/>
          <w:szCs w:val="28"/>
        </w:rPr>
        <w:t>Memorandum</w:t>
      </w:r>
      <w:r w:rsidRPr="003F4983">
        <w:rPr>
          <w:rFonts w:ascii="Trebuchet MS" w:hAnsi="Trebuchet MS"/>
          <w:spacing w:val="-18"/>
          <w:sz w:val="28"/>
          <w:szCs w:val="28"/>
        </w:rPr>
        <w:t xml:space="preserve"> </w:t>
      </w:r>
      <w:r w:rsidRPr="003F4983">
        <w:rPr>
          <w:rFonts w:ascii="Trebuchet MS" w:hAnsi="Trebuchet MS"/>
          <w:sz w:val="28"/>
          <w:szCs w:val="28"/>
        </w:rPr>
        <w:t>of</w:t>
      </w:r>
      <w:r w:rsidRPr="003F4983">
        <w:rPr>
          <w:rFonts w:ascii="Trebuchet MS" w:hAnsi="Trebuchet MS"/>
          <w:spacing w:val="-17"/>
          <w:sz w:val="28"/>
          <w:szCs w:val="28"/>
        </w:rPr>
        <w:t xml:space="preserve"> </w:t>
      </w:r>
      <w:r w:rsidRPr="003F4983">
        <w:rPr>
          <w:rFonts w:ascii="Trebuchet MS" w:hAnsi="Trebuchet MS"/>
          <w:spacing w:val="-2"/>
          <w:sz w:val="28"/>
          <w:szCs w:val="28"/>
        </w:rPr>
        <w:t>Understanding</w:t>
      </w:r>
    </w:p>
    <w:p w14:paraId="3C0AF4CF" w14:textId="3BEE37C4" w:rsidR="00EA7E41" w:rsidRPr="00A11F8B" w:rsidRDefault="006D0A06" w:rsidP="00771A6F">
      <w:pPr>
        <w:pStyle w:val="BodyText"/>
        <w:spacing w:before="360" w:line="360" w:lineRule="auto"/>
        <w:ind w:left="2960" w:hanging="2960"/>
        <w:jc w:val="both"/>
        <w:rPr>
          <w:rFonts w:ascii="Trebuchet MS" w:hAnsi="Trebuchet MS"/>
          <w:color w:val="B79961"/>
          <w:sz w:val="28"/>
          <w:szCs w:val="28"/>
        </w:rPr>
      </w:pPr>
      <w:r w:rsidRPr="00A11F8B">
        <w:rPr>
          <w:rFonts w:ascii="Trebuchet MS" w:hAnsi="Trebuchet MS"/>
          <w:color w:val="B79961"/>
          <w:sz w:val="28"/>
          <w:szCs w:val="28"/>
        </w:rPr>
        <w:t>Student</w:t>
      </w:r>
      <w:r w:rsidRPr="00A11F8B">
        <w:rPr>
          <w:rFonts w:ascii="Trebuchet MS" w:hAnsi="Trebuchet MS"/>
          <w:color w:val="B79961"/>
          <w:spacing w:val="-20"/>
          <w:sz w:val="28"/>
          <w:szCs w:val="28"/>
        </w:rPr>
        <w:t xml:space="preserve"> </w:t>
      </w:r>
      <w:r w:rsidRPr="00A11F8B">
        <w:rPr>
          <w:rFonts w:ascii="Trebuchet MS" w:hAnsi="Trebuchet MS"/>
          <w:color w:val="B79961"/>
          <w:sz w:val="28"/>
          <w:szCs w:val="28"/>
        </w:rPr>
        <w:t>Information</w:t>
      </w:r>
      <w:r w:rsidR="00714D07" w:rsidRPr="00A11F8B">
        <w:rPr>
          <w:rFonts w:ascii="Trebuchet MS" w:hAnsi="Trebuchet MS"/>
          <w:color w:val="B79961"/>
          <w:sz w:val="28"/>
          <w:szCs w:val="28"/>
        </w:rPr>
        <w:t>*</w:t>
      </w:r>
      <w:r w:rsidRPr="00A11F8B">
        <w:rPr>
          <w:rFonts w:ascii="Trebuchet MS" w:hAnsi="Trebuchet MS"/>
          <w:color w:val="B79961"/>
          <w:sz w:val="28"/>
          <w:szCs w:val="28"/>
        </w:rPr>
        <w:t xml:space="preserve"> </w:t>
      </w:r>
    </w:p>
    <w:p w14:paraId="4BC4503C" w14:textId="5A6FC6FB" w:rsidR="00EA7E41" w:rsidRPr="00A11F8B" w:rsidRDefault="00EA7E41" w:rsidP="0045338F">
      <w:pPr>
        <w:spacing w:line="360" w:lineRule="auto"/>
        <w:ind w:left="164" w:right="113" w:hanging="164"/>
        <w:rPr>
          <w:color w:val="444444"/>
          <w:spacing w:val="-2"/>
          <w:sz w:val="24"/>
        </w:rPr>
      </w:pPr>
      <w:r w:rsidRPr="00474A19">
        <w:rPr>
          <w:spacing w:val="-2"/>
        </w:rPr>
        <w:t>Degree</w:t>
      </w:r>
      <w:r w:rsidR="00DB5743" w:rsidRPr="00474A19">
        <w:rPr>
          <w:spacing w:val="-2"/>
        </w:rPr>
        <w:t>/programme</w:t>
      </w:r>
      <w:r w:rsidR="00714D07" w:rsidRPr="00D67A6E">
        <w:rPr>
          <w:color w:val="595959" w:themeColor="text1" w:themeTint="A6"/>
          <w:spacing w:val="-2"/>
        </w:rPr>
        <w:t>:</w:t>
      </w:r>
      <w:r w:rsidR="001B510A" w:rsidRPr="00D67A6E">
        <w:rPr>
          <w:color w:val="595959" w:themeColor="text1" w:themeTint="A6"/>
          <w:spacing w:val="-2"/>
          <w:sz w:val="24"/>
        </w:rPr>
        <w:t xml:space="preserve"> </w:t>
      </w:r>
      <w:sdt>
        <w:sdtPr>
          <w:rPr>
            <w:color w:val="595959" w:themeColor="text1" w:themeTint="A6"/>
            <w:spacing w:val="-2"/>
            <w:sz w:val="24"/>
          </w:rPr>
          <w:id w:val="700752705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22D3C535" w14:textId="73C5AF41" w:rsidR="00EA7E41" w:rsidRPr="00A11F8B" w:rsidRDefault="006D0A06" w:rsidP="004E6DF7">
      <w:pPr>
        <w:spacing w:line="360" w:lineRule="auto"/>
        <w:ind w:left="142" w:right="116" w:hanging="142"/>
      </w:pPr>
      <w:r w:rsidRPr="00474A19">
        <w:t>Name of student</w:t>
      </w:r>
      <w:r w:rsidR="00CA6541" w:rsidRPr="00D67A6E">
        <w:rPr>
          <w:color w:val="595959" w:themeColor="text1" w:themeTint="A6"/>
        </w:rPr>
        <w:t>:</w:t>
      </w:r>
      <w:r w:rsidR="00EA7E41"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1047370883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3029BC6A" w14:textId="6899CAAA" w:rsidR="00EA7E41" w:rsidRPr="00A11F8B" w:rsidRDefault="006D0A06" w:rsidP="004E6DF7">
      <w:pPr>
        <w:spacing w:line="360" w:lineRule="auto"/>
        <w:ind w:left="165" w:right="116" w:hanging="165"/>
      </w:pPr>
      <w:r w:rsidRPr="00474A19">
        <w:t>Student number</w:t>
      </w:r>
      <w:r w:rsidR="00CA6541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662709078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1A8AAC75" w14:textId="5078FA5D" w:rsidR="00EA7E41" w:rsidRPr="00A11F8B" w:rsidRDefault="006D0A06" w:rsidP="004E6DF7">
      <w:pPr>
        <w:spacing w:line="360" w:lineRule="auto"/>
        <w:ind w:left="165" w:right="116" w:hanging="165"/>
      </w:pPr>
      <w:r w:rsidRPr="00474A19">
        <w:t>Telephone number</w:t>
      </w:r>
      <w:r w:rsidR="00CA6541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731469374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45721503" w14:textId="3A3C7CDD" w:rsidR="00221EF9" w:rsidRPr="00A11F8B" w:rsidRDefault="006D0A06" w:rsidP="004E6DF7">
      <w:pPr>
        <w:spacing w:line="360" w:lineRule="auto"/>
        <w:ind w:left="164" w:right="113" w:hanging="164"/>
      </w:pPr>
      <w:r w:rsidRPr="00474A19">
        <w:t>Email address</w:t>
      </w:r>
      <w:r w:rsidR="00CA6541" w:rsidRPr="00D67A6E">
        <w:rPr>
          <w:color w:val="595959" w:themeColor="text1" w:themeTint="A6"/>
        </w:rPr>
        <w:t xml:space="preserve">: </w:t>
      </w:r>
      <w:sdt>
        <w:sdtPr>
          <w:rPr>
            <w:color w:val="595959" w:themeColor="text1" w:themeTint="A6"/>
          </w:rPr>
          <w:id w:val="134227568"/>
          <w:placeholder>
            <w:docPart w:val="DefaultPlaceholder_-1854013440"/>
          </w:placeholder>
          <w:showingPlcHdr/>
        </w:sdtPr>
        <w:sdtEndPr>
          <w:rPr>
            <w:color w:val="auto"/>
          </w:rPr>
        </w:sdtEnd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449CF738" w14:textId="238DEB02" w:rsidR="00221EF9" w:rsidRPr="00A11F8B" w:rsidRDefault="006D0A06" w:rsidP="00337EC0">
      <w:pPr>
        <w:pStyle w:val="Heading1"/>
        <w:spacing w:before="240" w:line="360" w:lineRule="auto"/>
        <w:ind w:left="164" w:right="113" w:hanging="164"/>
        <w:rPr>
          <w:sz w:val="28"/>
          <w:szCs w:val="28"/>
        </w:rPr>
      </w:pPr>
      <w:r w:rsidRPr="00A11F8B">
        <w:rPr>
          <w:color w:val="B79961"/>
          <w:sz w:val="28"/>
          <w:szCs w:val="28"/>
        </w:rPr>
        <w:t xml:space="preserve">Supervisor </w:t>
      </w:r>
      <w:r w:rsidRPr="00A11F8B">
        <w:rPr>
          <w:color w:val="B79961"/>
          <w:spacing w:val="-2"/>
          <w:sz w:val="28"/>
          <w:szCs w:val="28"/>
        </w:rPr>
        <w:t>Information</w:t>
      </w:r>
      <w:r w:rsidR="00714D07" w:rsidRPr="00A11F8B">
        <w:rPr>
          <w:color w:val="B79961"/>
          <w:spacing w:val="-2"/>
          <w:sz w:val="28"/>
          <w:szCs w:val="28"/>
        </w:rPr>
        <w:t>*</w:t>
      </w:r>
    </w:p>
    <w:p w14:paraId="015F00BC" w14:textId="3A8125CE" w:rsidR="00EA7E41" w:rsidRPr="00A11F8B" w:rsidRDefault="006D0A06" w:rsidP="004E6DF7">
      <w:pPr>
        <w:pStyle w:val="Heading2"/>
        <w:spacing w:before="0" w:line="360" w:lineRule="auto"/>
        <w:ind w:left="132" w:right="116" w:hanging="163"/>
        <w:jc w:val="both"/>
      </w:pPr>
      <w:r w:rsidRPr="00474A19">
        <w:t>Name</w:t>
      </w:r>
      <w:r w:rsidRPr="00474A19">
        <w:rPr>
          <w:spacing w:val="-10"/>
        </w:rPr>
        <w:t xml:space="preserve"> </w:t>
      </w:r>
      <w:r w:rsidRPr="00474A19">
        <w:t>of</w:t>
      </w:r>
      <w:r w:rsidRPr="00474A19">
        <w:rPr>
          <w:spacing w:val="-10"/>
        </w:rPr>
        <w:t xml:space="preserve"> </w:t>
      </w:r>
      <w:r w:rsidRPr="00474A19">
        <w:t>supervisor</w:t>
      </w:r>
      <w:r w:rsidR="00714D07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2071417352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3FB78BFC" w14:textId="6A99ACED" w:rsidR="00EA7E41" w:rsidRPr="00A11F8B" w:rsidRDefault="006D0A06" w:rsidP="004E6DF7">
      <w:pPr>
        <w:pStyle w:val="Heading2"/>
        <w:spacing w:before="0" w:line="360" w:lineRule="auto"/>
        <w:ind w:left="132" w:right="116" w:hanging="163"/>
        <w:jc w:val="both"/>
      </w:pPr>
      <w:r w:rsidRPr="00474A19">
        <w:t>Telephone number</w:t>
      </w:r>
      <w:r w:rsidR="00714D07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589815097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54C50518" w14:textId="792ADD33" w:rsidR="00221EF9" w:rsidRPr="00D67A6E" w:rsidRDefault="006D0A06" w:rsidP="004E6DF7">
      <w:pPr>
        <w:pStyle w:val="Heading2"/>
        <w:spacing w:before="0" w:line="360" w:lineRule="auto"/>
        <w:ind w:left="136" w:right="113" w:hanging="164"/>
        <w:jc w:val="both"/>
        <w:rPr>
          <w:color w:val="595959" w:themeColor="text1" w:themeTint="A6"/>
        </w:rPr>
      </w:pPr>
      <w:r w:rsidRPr="00474A19">
        <w:t>Email address</w:t>
      </w:r>
      <w:r w:rsidR="00714D07" w:rsidRPr="00D67A6E">
        <w:rPr>
          <w:color w:val="595959" w:themeColor="text1" w:themeTint="A6"/>
        </w:rPr>
        <w:t xml:space="preserve">: </w:t>
      </w:r>
      <w:sdt>
        <w:sdtPr>
          <w:rPr>
            <w:color w:val="595959" w:themeColor="text1" w:themeTint="A6"/>
          </w:rPr>
          <w:id w:val="-1101329217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02D5A1C3" w14:textId="77777777" w:rsidR="00221EF9" w:rsidRPr="00A11F8B" w:rsidRDefault="006D0A06" w:rsidP="00E424DD">
      <w:pPr>
        <w:pStyle w:val="Heading1"/>
        <w:spacing w:before="240" w:line="360" w:lineRule="auto"/>
        <w:ind w:left="113" w:right="113" w:hanging="113"/>
        <w:rPr>
          <w:sz w:val="28"/>
          <w:szCs w:val="28"/>
        </w:rPr>
      </w:pPr>
      <w:r w:rsidRPr="00A11F8B">
        <w:rPr>
          <w:color w:val="B79961"/>
          <w:sz w:val="28"/>
          <w:szCs w:val="28"/>
        </w:rPr>
        <w:t>Co-supervisor</w:t>
      </w:r>
      <w:r w:rsidRPr="00A11F8B">
        <w:rPr>
          <w:color w:val="B79961"/>
          <w:spacing w:val="-8"/>
          <w:sz w:val="28"/>
          <w:szCs w:val="28"/>
        </w:rPr>
        <w:t xml:space="preserve"> </w:t>
      </w:r>
      <w:r w:rsidRPr="00A11F8B">
        <w:rPr>
          <w:color w:val="B79961"/>
          <w:spacing w:val="-2"/>
          <w:sz w:val="28"/>
          <w:szCs w:val="28"/>
        </w:rPr>
        <w:t>Information</w:t>
      </w:r>
    </w:p>
    <w:p w14:paraId="7C232161" w14:textId="6107B6F7" w:rsidR="00EA7E41" w:rsidRPr="00A11F8B" w:rsidRDefault="006D0A06" w:rsidP="00337EC0">
      <w:pPr>
        <w:pStyle w:val="Heading2"/>
        <w:spacing w:before="0" w:line="360" w:lineRule="auto"/>
        <w:ind w:left="113" w:right="113" w:hanging="113"/>
      </w:pPr>
      <w:r w:rsidRPr="00474A19">
        <w:t>Name</w:t>
      </w:r>
      <w:r w:rsidRPr="00474A19">
        <w:rPr>
          <w:spacing w:val="-15"/>
        </w:rPr>
        <w:t xml:space="preserve"> </w:t>
      </w:r>
      <w:r w:rsidRPr="00474A19">
        <w:t>of</w:t>
      </w:r>
      <w:r w:rsidRPr="00474A19">
        <w:rPr>
          <w:spacing w:val="-12"/>
        </w:rPr>
        <w:t xml:space="preserve"> </w:t>
      </w:r>
      <w:r w:rsidRPr="00474A19">
        <w:t>co-supervisor</w:t>
      </w:r>
      <w:r w:rsidR="00714D07" w:rsidRPr="00D67A6E">
        <w:rPr>
          <w:color w:val="595959" w:themeColor="text1" w:themeTint="A6"/>
        </w:rPr>
        <w:t>:</w:t>
      </w:r>
      <w:r w:rsidR="00AB13DB"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379327018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  <w:r w:rsidRPr="00D67A6E">
        <w:rPr>
          <w:color w:val="595959" w:themeColor="text1" w:themeTint="A6"/>
        </w:rPr>
        <w:t xml:space="preserve"> </w:t>
      </w:r>
    </w:p>
    <w:p w14:paraId="0D55B22F" w14:textId="54EEFA18" w:rsidR="00EA7E41" w:rsidRPr="00A11F8B" w:rsidRDefault="006D0A06" w:rsidP="004E6DF7">
      <w:pPr>
        <w:pStyle w:val="Heading2"/>
        <w:spacing w:before="0" w:line="360" w:lineRule="auto"/>
        <w:ind w:right="116" w:hanging="112"/>
      </w:pPr>
      <w:r w:rsidRPr="00474A19">
        <w:t>Telephone number</w:t>
      </w:r>
      <w:r w:rsidR="00714D07" w:rsidRPr="003725E2">
        <w:rPr>
          <w:color w:val="595959" w:themeColor="text1" w:themeTint="A6"/>
        </w:rPr>
        <w:t>:</w:t>
      </w:r>
      <w:r w:rsidRPr="003725E2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1112675669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58AB6ABD" w14:textId="1901DD01" w:rsidR="00221EF9" w:rsidRPr="003725E2" w:rsidRDefault="006D0A06" w:rsidP="004E6DF7">
      <w:pPr>
        <w:pStyle w:val="Heading2"/>
        <w:spacing w:before="0" w:line="360" w:lineRule="auto"/>
        <w:ind w:left="113" w:right="113" w:hanging="113"/>
        <w:rPr>
          <w:color w:val="595959" w:themeColor="text1" w:themeTint="A6"/>
        </w:rPr>
      </w:pPr>
      <w:r w:rsidRPr="00474A19">
        <w:t>Email address</w:t>
      </w:r>
      <w:r w:rsidR="00714D07" w:rsidRPr="003725E2">
        <w:rPr>
          <w:color w:val="595959" w:themeColor="text1" w:themeTint="A6"/>
        </w:rPr>
        <w:t>:</w:t>
      </w:r>
      <w:r w:rsidR="00AB13DB" w:rsidRPr="003725E2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497432429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414F7FA8" w14:textId="78C75A63" w:rsidR="00D000F0" w:rsidRPr="00A11F8B" w:rsidRDefault="00CC5694" w:rsidP="002F4844">
      <w:pPr>
        <w:spacing w:before="240" w:after="120" w:line="360" w:lineRule="auto"/>
        <w:ind w:right="-28"/>
        <w:jc w:val="both"/>
        <w:rPr>
          <w:spacing w:val="-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A20F9A4" wp14:editId="12E38672">
                <wp:simplePos x="0" y="0"/>
                <wp:positionH relativeFrom="margin">
                  <wp:align>center</wp:align>
                </wp:positionH>
                <wp:positionV relativeFrom="paragraph">
                  <wp:posOffset>634365</wp:posOffset>
                </wp:positionV>
                <wp:extent cx="2406650" cy="203200"/>
                <wp:effectExtent l="0" t="0" r="0" b="0"/>
                <wp:wrapNone/>
                <wp:docPr id="57791407" name="Rectangle 1">
                  <a:hlinkClick xmlns:a="http://schemas.openxmlformats.org/drawingml/2006/main" r:id="rId1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5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CD672B" id="Rectangle 1" o:spid="_x0000_s1026" href="http://www.sun.ac.za/english/research-innovation/Research-Development/memorandum-of-understanding-supervisor-and-postgraduate" style="position:absolute;margin-left:0;margin-top:49.95pt;width:189.5pt;height:16pt;z-index:251660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" o:button="t" filled="f" stroked="f" strokeweight="2pt">
                <v:fill o:detectmouseclick="t"/>
                <w10:wrap anchorx="margin"/>
              </v:rect>
            </w:pict>
          </mc:Fallback>
        </mc:AlternateContent>
      </w:r>
      <w:r w:rsidR="003642C1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D6B8F1A" wp14:editId="3E609B6D">
                <wp:simplePos x="0" y="0"/>
                <wp:positionH relativeFrom="margin">
                  <wp:align>right</wp:align>
                </wp:positionH>
                <wp:positionV relativeFrom="paragraph">
                  <wp:posOffset>354965</wp:posOffset>
                </wp:positionV>
                <wp:extent cx="5486400" cy="273050"/>
                <wp:effectExtent l="0" t="0" r="0" b="0"/>
                <wp:wrapNone/>
                <wp:docPr id="243786224" name="Rectangle 1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8AA37D" id="Rectangle 1" o:spid="_x0000_s1026" href="http://www.sun.ac.za/english/faculty/Pages/Calendar.aspx" style="position:absolute;margin-left:380.8pt;margin-top:27.95pt;width:6in;height:21.5pt;z-index:251661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" o:button="t" filled="f" stroked="f" strokeweight="2pt">
                <v:fill o:detectmouseclick="t"/>
                <w10:wrap anchorx="margin"/>
              </v:rect>
            </w:pict>
          </mc:Fallback>
        </mc:AlternateContent>
      </w:r>
      <w:r w:rsidR="001D2417" w:rsidRPr="00A11F8B">
        <w:t>The</w:t>
      </w:r>
      <w:r w:rsidR="001D2417" w:rsidRPr="00A11F8B">
        <w:rPr>
          <w:spacing w:val="-12"/>
        </w:rPr>
        <w:t xml:space="preserve"> </w:t>
      </w:r>
      <w:r w:rsidR="001D2417" w:rsidRPr="00A11F8B">
        <w:t>signatures</w:t>
      </w:r>
      <w:r w:rsidR="001D2417" w:rsidRPr="00A11F8B">
        <w:rPr>
          <w:spacing w:val="-12"/>
        </w:rPr>
        <w:t xml:space="preserve"> </w:t>
      </w:r>
      <w:r w:rsidR="001D2417" w:rsidRPr="00A11F8B">
        <w:t>below confirm</w:t>
      </w:r>
      <w:r w:rsidR="001D2417" w:rsidRPr="00A11F8B">
        <w:rPr>
          <w:spacing w:val="-13"/>
        </w:rPr>
        <w:t xml:space="preserve"> </w:t>
      </w:r>
      <w:r w:rsidR="001D2417" w:rsidRPr="00A11F8B">
        <w:t>that all</w:t>
      </w:r>
      <w:r w:rsidR="001D2417" w:rsidRPr="00A11F8B">
        <w:rPr>
          <w:spacing w:val="-13"/>
        </w:rPr>
        <w:t xml:space="preserve"> </w:t>
      </w:r>
      <w:r w:rsidR="001D2417" w:rsidRPr="00A11F8B">
        <w:t>parties</w:t>
      </w:r>
      <w:r w:rsidR="001D2417" w:rsidRPr="00A11F8B">
        <w:rPr>
          <w:spacing w:val="-13"/>
        </w:rPr>
        <w:t xml:space="preserve"> </w:t>
      </w:r>
      <w:r w:rsidR="001D2417" w:rsidRPr="00A11F8B">
        <w:t>agree</w:t>
      </w:r>
      <w:r w:rsidR="001D2417" w:rsidRPr="00A11F8B">
        <w:rPr>
          <w:spacing w:val="-12"/>
        </w:rPr>
        <w:t xml:space="preserve"> </w:t>
      </w:r>
      <w:r w:rsidR="001D2417" w:rsidRPr="00A11F8B">
        <w:t>to</w:t>
      </w:r>
      <w:r w:rsidR="001D2417" w:rsidRPr="00A11F8B">
        <w:rPr>
          <w:spacing w:val="-13"/>
        </w:rPr>
        <w:t xml:space="preserve"> </w:t>
      </w:r>
      <w:r w:rsidR="001D2417" w:rsidRPr="00A11F8B">
        <w:t>their</w:t>
      </w:r>
      <w:r w:rsidR="001D2417" w:rsidRPr="00A11F8B">
        <w:rPr>
          <w:spacing w:val="-12"/>
        </w:rPr>
        <w:t xml:space="preserve"> </w:t>
      </w:r>
      <w:hyperlink r:id="rId13">
        <w:r w:rsidR="001D2417" w:rsidRPr="005E0790">
          <w:rPr>
            <w:b/>
            <w:color w:val="61223B"/>
          </w:rPr>
          <w:t>roles</w:t>
        </w:r>
        <w:r w:rsidR="001D2417" w:rsidRPr="005E0790">
          <w:rPr>
            <w:b/>
            <w:color w:val="61223B"/>
            <w:spacing w:val="-13"/>
          </w:rPr>
          <w:t xml:space="preserve"> </w:t>
        </w:r>
        <w:r w:rsidR="001D2417" w:rsidRPr="005E0790">
          <w:rPr>
            <w:b/>
            <w:color w:val="61223B"/>
          </w:rPr>
          <w:t>and</w:t>
        </w:r>
        <w:r w:rsidR="001D2417" w:rsidRPr="005E0790">
          <w:rPr>
            <w:b/>
            <w:color w:val="61223B"/>
            <w:spacing w:val="-13"/>
          </w:rPr>
          <w:t xml:space="preserve"> </w:t>
        </w:r>
        <w:r w:rsidR="001D2417" w:rsidRPr="005E0790">
          <w:rPr>
            <w:b/>
            <w:color w:val="61223B"/>
          </w:rPr>
          <w:t>responsibilities</w:t>
        </w:r>
      </w:hyperlink>
      <w:r w:rsidR="001D2417" w:rsidRPr="00A11F8B">
        <w:rPr>
          <w:b/>
          <w:color w:val="60213A"/>
        </w:rPr>
        <w:t xml:space="preserve"> </w:t>
      </w:r>
      <w:r w:rsidR="001D2417" w:rsidRPr="00A11F8B">
        <w:t>as set out</w:t>
      </w:r>
      <w:r w:rsidR="001D2417" w:rsidRPr="00A11F8B">
        <w:rPr>
          <w:spacing w:val="40"/>
        </w:rPr>
        <w:t xml:space="preserve"> </w:t>
      </w:r>
      <w:r w:rsidR="001D2417" w:rsidRPr="00A11F8B">
        <w:t xml:space="preserve">in the </w:t>
      </w:r>
      <w:r w:rsidR="001D2417" w:rsidRPr="005E0790">
        <w:rPr>
          <w:b/>
          <w:color w:val="61223B"/>
        </w:rPr>
        <w:t xml:space="preserve">Yearbook Part 1: General </w:t>
      </w:r>
      <w:r w:rsidR="00A27353" w:rsidRPr="005E0790">
        <w:rPr>
          <w:b/>
          <w:color w:val="61223B"/>
        </w:rPr>
        <w:t xml:space="preserve">Information and </w:t>
      </w:r>
      <w:r w:rsidR="001D2417" w:rsidRPr="005E0790">
        <w:rPr>
          <w:b/>
          <w:color w:val="61223B"/>
        </w:rPr>
        <w:t>Rules</w:t>
      </w:r>
      <w:r w:rsidR="001D2417" w:rsidRPr="00A11F8B">
        <w:t xml:space="preserve">, </w:t>
      </w:r>
      <w:r>
        <w:t xml:space="preserve">under </w:t>
      </w:r>
      <w:r w:rsidRPr="00CC5694">
        <w:rPr>
          <w:b/>
          <w:bCs/>
          <w:color w:val="61223B"/>
        </w:rPr>
        <w:t>Postgraduate qualifications</w:t>
      </w:r>
      <w:r>
        <w:t xml:space="preserve">, </w:t>
      </w:r>
      <w:r w:rsidR="001D2417" w:rsidRPr="00A11F8B">
        <w:t>point 7, and</w:t>
      </w:r>
      <w:r w:rsidR="001D2417" w:rsidRPr="00A11F8B">
        <w:rPr>
          <w:spacing w:val="80"/>
        </w:rPr>
        <w:t xml:space="preserve"> </w:t>
      </w:r>
      <w:r w:rsidR="001D2417" w:rsidRPr="00A11F8B">
        <w:t>agree</w:t>
      </w:r>
      <w:r w:rsidR="001D2417" w:rsidRPr="00A11F8B">
        <w:rPr>
          <w:spacing w:val="80"/>
        </w:rPr>
        <w:t xml:space="preserve"> </w:t>
      </w:r>
      <w:r w:rsidR="001D2417" w:rsidRPr="00A11F8B">
        <w:t>to</w:t>
      </w:r>
      <w:r w:rsidR="001D2417" w:rsidRPr="00A11F8B">
        <w:rPr>
          <w:spacing w:val="80"/>
        </w:rPr>
        <w:t xml:space="preserve"> </w:t>
      </w:r>
      <w:r w:rsidR="001D2417" w:rsidRPr="00A11F8B">
        <w:t xml:space="preserve">the </w:t>
      </w:r>
      <w:r w:rsidR="001D2417" w:rsidRPr="005E0790">
        <w:rPr>
          <w:b/>
          <w:bCs/>
          <w:color w:val="61223B"/>
        </w:rPr>
        <w:t>expectations</w:t>
      </w:r>
      <w:r w:rsidR="001D2417" w:rsidRPr="005E0790">
        <w:rPr>
          <w:b/>
          <w:bCs/>
          <w:color w:val="61223B"/>
          <w:spacing w:val="-17"/>
        </w:rPr>
        <w:t xml:space="preserve"> </w:t>
      </w:r>
      <w:r w:rsidR="001D2417" w:rsidRPr="005E0790">
        <w:rPr>
          <w:b/>
          <w:bCs/>
          <w:color w:val="61223B"/>
        </w:rPr>
        <w:t>and</w:t>
      </w:r>
      <w:r w:rsidR="001D2417" w:rsidRPr="005E0790">
        <w:rPr>
          <w:b/>
          <w:bCs/>
          <w:color w:val="61223B"/>
          <w:spacing w:val="-17"/>
        </w:rPr>
        <w:t xml:space="preserve"> </w:t>
      </w:r>
      <w:r w:rsidR="001D2417" w:rsidRPr="005E0790">
        <w:rPr>
          <w:b/>
          <w:bCs/>
          <w:color w:val="61223B"/>
        </w:rPr>
        <w:t>research</w:t>
      </w:r>
      <w:r w:rsidR="001D2417" w:rsidRPr="005E0790">
        <w:rPr>
          <w:b/>
          <w:bCs/>
          <w:color w:val="61223B"/>
          <w:spacing w:val="-16"/>
        </w:rPr>
        <w:t xml:space="preserve"> </w:t>
      </w:r>
      <w:r w:rsidR="001D2417" w:rsidRPr="005E0790">
        <w:rPr>
          <w:b/>
          <w:bCs/>
          <w:color w:val="61223B"/>
        </w:rPr>
        <w:t>timelines</w:t>
      </w:r>
      <w:r w:rsidR="001D2417" w:rsidRPr="00A11F8B">
        <w:rPr>
          <w:spacing w:val="-16"/>
        </w:rPr>
        <w:t xml:space="preserve"> </w:t>
      </w:r>
      <w:r w:rsidR="001D2417" w:rsidRPr="00A11F8B">
        <w:t>discussed</w:t>
      </w:r>
      <w:r w:rsidR="001D2417" w:rsidRPr="00A11F8B">
        <w:rPr>
          <w:spacing w:val="-17"/>
        </w:rPr>
        <w:t xml:space="preserve"> </w:t>
      </w:r>
      <w:r w:rsidR="001D2417" w:rsidRPr="00A11F8B">
        <w:t>by</w:t>
      </w:r>
      <w:r w:rsidR="001D2417" w:rsidRPr="00A11F8B">
        <w:rPr>
          <w:spacing w:val="-16"/>
        </w:rPr>
        <w:t xml:space="preserve"> </w:t>
      </w:r>
      <w:r w:rsidR="001D2417" w:rsidRPr="00A11F8B">
        <w:t>the</w:t>
      </w:r>
      <w:r w:rsidR="001D2417" w:rsidRPr="00A11F8B">
        <w:rPr>
          <w:spacing w:val="-17"/>
        </w:rPr>
        <w:t xml:space="preserve"> </w:t>
      </w:r>
      <w:r w:rsidR="001D2417" w:rsidRPr="00A11F8B">
        <w:t>student</w:t>
      </w:r>
      <w:r w:rsidR="001D2417" w:rsidRPr="00A11F8B">
        <w:rPr>
          <w:spacing w:val="-16"/>
        </w:rPr>
        <w:t xml:space="preserve"> </w:t>
      </w:r>
      <w:r w:rsidR="001D2417" w:rsidRPr="00A11F8B">
        <w:t>and</w:t>
      </w:r>
      <w:r w:rsidR="001D2417" w:rsidRPr="00A11F8B">
        <w:rPr>
          <w:spacing w:val="-16"/>
        </w:rPr>
        <w:t xml:space="preserve"> </w:t>
      </w:r>
      <w:r w:rsidR="001D2417" w:rsidRPr="00A11F8B">
        <w:t>supervisor(s)</w:t>
      </w:r>
      <w:r w:rsidR="001D2417" w:rsidRPr="00A11F8B">
        <w:rPr>
          <w:spacing w:val="-17"/>
        </w:rPr>
        <w:t xml:space="preserve"> </w:t>
      </w:r>
      <w:r w:rsidR="001D2417" w:rsidRPr="00A11F8B">
        <w:t>when</w:t>
      </w:r>
      <w:r w:rsidR="001D2417" w:rsidRPr="00A11F8B">
        <w:rPr>
          <w:spacing w:val="-16"/>
        </w:rPr>
        <w:t xml:space="preserve"> </w:t>
      </w:r>
      <w:r w:rsidR="001D2417" w:rsidRPr="00A11F8B">
        <w:t>drawing up</w:t>
      </w:r>
      <w:r w:rsidR="001D2417" w:rsidRPr="00A11F8B">
        <w:rPr>
          <w:spacing w:val="-2"/>
        </w:rPr>
        <w:t xml:space="preserve"> </w:t>
      </w:r>
      <w:r w:rsidR="001D2417" w:rsidRPr="00A11F8B">
        <w:t>this</w:t>
      </w:r>
      <w:r w:rsidR="001D2417" w:rsidRPr="00A11F8B">
        <w:rPr>
          <w:spacing w:val="-2"/>
        </w:rPr>
        <w:t xml:space="preserve"> </w:t>
      </w:r>
      <w:r w:rsidR="001D2417" w:rsidRPr="00A11F8B">
        <w:t>M</w:t>
      </w:r>
      <w:r w:rsidR="00126FC3">
        <w:t>emoran</w:t>
      </w:r>
      <w:r w:rsidR="006528E6">
        <w:t xml:space="preserve">dum </w:t>
      </w:r>
      <w:r w:rsidR="001D2417" w:rsidRPr="00A11F8B">
        <w:t>o</w:t>
      </w:r>
      <w:r w:rsidR="006528E6">
        <w:t xml:space="preserve">f </w:t>
      </w:r>
      <w:r w:rsidR="001D2417" w:rsidRPr="00A11F8B">
        <w:t>U</w:t>
      </w:r>
      <w:r w:rsidR="006528E6">
        <w:t>nderstanding (MoU</w:t>
      </w:r>
      <w:r w:rsidR="001C55D1">
        <w:t>)</w:t>
      </w:r>
      <w:r w:rsidR="001D2417" w:rsidRPr="00A11F8B">
        <w:t>.</w:t>
      </w:r>
      <w:r w:rsidR="001D2417" w:rsidRPr="00A11F8B">
        <w:rPr>
          <w:spacing w:val="-2"/>
        </w:rPr>
        <w:t xml:space="preserve"> </w:t>
      </w:r>
    </w:p>
    <w:p w14:paraId="58D3FD65" w14:textId="7E71635E" w:rsidR="00221EF9" w:rsidRPr="00A11F8B" w:rsidRDefault="006D0A06" w:rsidP="00F06760">
      <w:pPr>
        <w:spacing w:before="240" w:line="360" w:lineRule="auto"/>
        <w:ind w:right="113"/>
        <w:jc w:val="both"/>
        <w:rPr>
          <w:bCs/>
          <w:color w:val="B79961"/>
          <w:sz w:val="24"/>
          <w:szCs w:val="24"/>
        </w:rPr>
      </w:pPr>
      <w:r w:rsidRPr="00A11F8B">
        <w:rPr>
          <w:bCs/>
          <w:color w:val="B79961"/>
          <w:sz w:val="24"/>
          <w:szCs w:val="24"/>
        </w:rPr>
        <w:t xml:space="preserve">Additional comments/documentation included with this signed MoU </w:t>
      </w:r>
      <w:r w:rsidR="001C55D1">
        <w:rPr>
          <w:bCs/>
          <w:color w:val="B79961"/>
          <w:sz w:val="24"/>
          <w:szCs w:val="24"/>
        </w:rPr>
        <w:t>document</w:t>
      </w:r>
      <w:r w:rsidRPr="00A11F8B">
        <w:rPr>
          <w:bCs/>
          <w:color w:val="B79961"/>
          <w:sz w:val="24"/>
          <w:szCs w:val="24"/>
        </w:rPr>
        <w:t>:</w:t>
      </w:r>
    </w:p>
    <w:p w14:paraId="79A7566B" w14:textId="19E289BF" w:rsidR="003B6FDC" w:rsidRPr="00A0074C" w:rsidRDefault="00000000" w:rsidP="00371848">
      <w:pPr>
        <w:spacing w:line="360" w:lineRule="auto"/>
        <w:ind w:right="113"/>
        <w:jc w:val="both"/>
        <w:rPr>
          <w:b/>
          <w:color w:val="595959" w:themeColor="text1" w:themeTint="A6"/>
          <w:spacing w:val="-4"/>
        </w:rPr>
      </w:pPr>
      <w:sdt>
        <w:sdtPr>
          <w:rPr>
            <w:color w:val="595959" w:themeColor="text1" w:themeTint="A6"/>
            <w:spacing w:val="-2"/>
          </w:rPr>
          <w:id w:val="-1608884317"/>
          <w:placeholder>
            <w:docPart w:val="947D23993F6E4264A7ED23E44B72EFA7"/>
          </w:placeholder>
        </w:sdtPr>
        <w:sdtEndPr>
          <w:rPr>
            <w:spacing w:val="-4"/>
          </w:rPr>
        </w:sdtEndPr>
        <w:sdtContent>
          <w:r w:rsidR="00F918B7" w:rsidRPr="00A0074C">
            <w:rPr>
              <w:color w:val="595959" w:themeColor="text1" w:themeTint="A6"/>
              <w:spacing w:val="-4"/>
            </w:rPr>
            <w:t xml:space="preserve">e.g., </w:t>
          </w:r>
          <w:r w:rsidR="00D7524E" w:rsidRPr="00A0074C">
            <w:rPr>
              <w:color w:val="595959" w:themeColor="text1" w:themeTint="A6"/>
              <w:spacing w:val="-4"/>
            </w:rPr>
            <w:t xml:space="preserve">Find </w:t>
          </w:r>
          <w:r w:rsidR="00F918B7" w:rsidRPr="00A0074C">
            <w:rPr>
              <w:color w:val="595959" w:themeColor="text1" w:themeTint="A6"/>
              <w:spacing w:val="-4"/>
            </w:rPr>
            <w:t>our research project</w:t>
          </w:r>
          <w:r w:rsidR="00E61A82" w:rsidRPr="00A0074C">
            <w:rPr>
              <w:color w:val="595959" w:themeColor="text1" w:themeTint="A6"/>
              <w:spacing w:val="-4"/>
            </w:rPr>
            <w:t xml:space="preserve"> expectations and timelines agreement attached to this MoU form.</w:t>
          </w:r>
        </w:sdtContent>
      </w:sdt>
    </w:p>
    <w:p w14:paraId="6C45AFF8" w14:textId="17DBD788" w:rsidR="0043150A" w:rsidRDefault="00000000" w:rsidP="0043150A">
      <w:pPr>
        <w:spacing w:line="360" w:lineRule="auto"/>
        <w:ind w:right="113"/>
        <w:rPr>
          <w:bCs/>
          <w:color w:val="B79961"/>
          <w:sz w:val="28"/>
          <w:szCs w:val="28"/>
        </w:rPr>
      </w:pPr>
      <w:sdt>
        <w:sdtPr>
          <w:rPr>
            <w:color w:val="595959" w:themeColor="text1" w:themeTint="A6"/>
            <w:spacing w:val="-2"/>
          </w:rPr>
          <w:id w:val="-769859154"/>
          <w:placeholder>
            <w:docPart w:val="75B50678722E45B9BDBE9C1285CF89FE"/>
          </w:placeholder>
          <w:showingPlcHdr/>
        </w:sdtPr>
        <w:sdtContent>
          <w:r w:rsidR="0043150A" w:rsidRPr="001D4454">
            <w:rPr>
              <w:rStyle w:val="PlaceholderText"/>
            </w:rPr>
            <w:t>Click or tap here to enter text.</w:t>
          </w:r>
        </w:sdtContent>
      </w:sdt>
    </w:p>
    <w:p w14:paraId="08AB0C99" w14:textId="53C94AC1" w:rsidR="003F4983" w:rsidRPr="00A11F8B" w:rsidRDefault="00CB0323" w:rsidP="0043150A">
      <w:pPr>
        <w:spacing w:before="240" w:line="360" w:lineRule="auto"/>
        <w:ind w:right="113"/>
        <w:rPr>
          <w:spacing w:val="-2"/>
          <w:sz w:val="28"/>
          <w:szCs w:val="28"/>
        </w:rPr>
      </w:pPr>
      <w:r w:rsidRPr="00A11F8B">
        <w:rPr>
          <w:bCs/>
          <w:color w:val="B79961"/>
          <w:sz w:val="28"/>
          <w:szCs w:val="28"/>
        </w:rPr>
        <w:t>Signatures</w:t>
      </w:r>
      <w:r w:rsidR="00714D07" w:rsidRPr="00A11F8B">
        <w:rPr>
          <w:bCs/>
          <w:color w:val="B79961"/>
          <w:sz w:val="28"/>
          <w:szCs w:val="28"/>
        </w:rPr>
        <w:t>*</w:t>
      </w:r>
      <w:r w:rsidRPr="00A11F8B">
        <w:rPr>
          <w:spacing w:val="-2"/>
          <w:sz w:val="28"/>
          <w:szCs w:val="28"/>
        </w:rPr>
        <w:t xml:space="preserve"> </w:t>
      </w:r>
    </w:p>
    <w:p w14:paraId="6007EC00" w14:textId="2339D6E6" w:rsidR="007B28A8" w:rsidRPr="00E07DF1" w:rsidRDefault="006D0A06" w:rsidP="00FB7A0D">
      <w:pPr>
        <w:spacing w:line="360" w:lineRule="auto"/>
        <w:ind w:right="113"/>
        <w:rPr>
          <w:color w:val="595959" w:themeColor="text1" w:themeTint="A6"/>
          <w:spacing w:val="-2"/>
        </w:rPr>
      </w:pPr>
      <w:r w:rsidRPr="00474A19">
        <w:rPr>
          <w:spacing w:val="-2"/>
        </w:rPr>
        <w:t>Student</w:t>
      </w:r>
      <w:r w:rsidR="00787D0C" w:rsidRPr="003725E2">
        <w:rPr>
          <w:color w:val="595959" w:themeColor="text1" w:themeTint="A6"/>
          <w:spacing w:val="-2"/>
        </w:rPr>
        <w:t>:</w:t>
      </w:r>
      <w:r w:rsidRPr="00A11F8B">
        <w:rPr>
          <w:spacing w:val="-2"/>
        </w:rPr>
        <w:t xml:space="preserve"> </w:t>
      </w:r>
      <w:bookmarkStart w:id="0" w:name="_Hlk158890687"/>
      <w:sdt>
        <w:sdtPr>
          <w:rPr>
            <w:color w:val="595959" w:themeColor="text1" w:themeTint="A6"/>
            <w:spacing w:val="-2"/>
          </w:rPr>
          <w:id w:val="1417276335"/>
          <w:placeholder>
            <w:docPart w:val="DefaultPlaceholder_-1854013440"/>
          </w:placeholder>
          <w:showingPlcHdr/>
        </w:sdtPr>
        <w:sdtContent>
          <w:r w:rsidR="00CE64E2" w:rsidRPr="001D4454">
            <w:rPr>
              <w:rStyle w:val="PlaceholderText"/>
            </w:rPr>
            <w:t>Click or tap here to enter text.</w:t>
          </w:r>
        </w:sdtContent>
      </w:sdt>
      <w:bookmarkEnd w:id="0"/>
    </w:p>
    <w:p w14:paraId="2F61B2A7" w14:textId="1B32CFE2" w:rsidR="007B28A8" w:rsidRPr="00A11F8B" w:rsidRDefault="006D0A06" w:rsidP="00CA5E18">
      <w:pPr>
        <w:pStyle w:val="Heading2"/>
        <w:spacing w:before="0" w:line="360" w:lineRule="auto"/>
        <w:ind w:left="148" w:right="116" w:hanging="148"/>
        <w:rPr>
          <w:spacing w:val="-2"/>
        </w:rPr>
      </w:pPr>
      <w:r w:rsidRPr="00474A19">
        <w:rPr>
          <w:spacing w:val="-2"/>
        </w:rPr>
        <w:t>Supervisor</w:t>
      </w:r>
      <w:r w:rsidR="00787D0C" w:rsidRPr="003725E2">
        <w:rPr>
          <w:color w:val="595959" w:themeColor="text1" w:themeTint="A6"/>
          <w:spacing w:val="-2"/>
        </w:rPr>
        <w:t xml:space="preserve">: </w:t>
      </w:r>
      <w:sdt>
        <w:sdtPr>
          <w:rPr>
            <w:color w:val="595959" w:themeColor="text1" w:themeTint="A6"/>
            <w:spacing w:val="-2"/>
          </w:rPr>
          <w:id w:val="-496725726"/>
          <w:placeholder>
            <w:docPart w:val="DefaultPlaceholder_-1854013440"/>
          </w:placeholder>
          <w:showingPlcHdr/>
        </w:sdtPr>
        <w:sdtContent>
          <w:r w:rsidR="00CE64E2" w:rsidRPr="001D4454">
            <w:rPr>
              <w:rStyle w:val="PlaceholderText"/>
            </w:rPr>
            <w:t>Click or tap here to enter text.</w:t>
          </w:r>
        </w:sdtContent>
      </w:sdt>
    </w:p>
    <w:p w14:paraId="56CC5E69" w14:textId="76C0525C" w:rsidR="00CA5E18" w:rsidRPr="00A11F8B" w:rsidRDefault="006D0A06" w:rsidP="00CA5E18">
      <w:pPr>
        <w:pStyle w:val="Heading2"/>
        <w:spacing w:before="0" w:line="360" w:lineRule="auto"/>
        <w:ind w:left="148" w:right="116" w:hanging="148"/>
        <w:rPr>
          <w:spacing w:val="-2"/>
        </w:rPr>
      </w:pPr>
      <w:r w:rsidRPr="00474A19">
        <w:rPr>
          <w:spacing w:val="-2"/>
        </w:rPr>
        <w:t>Co-supervisor</w:t>
      </w:r>
      <w:r w:rsidR="00474A19" w:rsidRPr="003725E2">
        <w:rPr>
          <w:color w:val="595959" w:themeColor="text1" w:themeTint="A6"/>
          <w:spacing w:val="-2"/>
        </w:rPr>
        <w:t>:</w:t>
      </w:r>
      <w:r w:rsidRPr="003725E2">
        <w:rPr>
          <w:color w:val="595959" w:themeColor="text1" w:themeTint="A6"/>
          <w:spacing w:val="-2"/>
        </w:rPr>
        <w:t xml:space="preserve"> </w:t>
      </w:r>
      <w:sdt>
        <w:sdtPr>
          <w:rPr>
            <w:color w:val="595959" w:themeColor="text1" w:themeTint="A6"/>
            <w:spacing w:val="-2"/>
          </w:rPr>
          <w:id w:val="181396157"/>
          <w:placeholder>
            <w:docPart w:val="5591A6D142EF4096BA805DD46C7961B4"/>
          </w:placeholder>
          <w:showingPlcHdr/>
        </w:sdtPr>
        <w:sdtContent>
          <w:r w:rsidR="00CE64E2" w:rsidRPr="001D4454">
            <w:rPr>
              <w:rStyle w:val="PlaceholderText"/>
            </w:rPr>
            <w:t>Click or tap here to enter text.</w:t>
          </w:r>
        </w:sdtContent>
      </w:sdt>
    </w:p>
    <w:p w14:paraId="5BC562E4" w14:textId="64A52932" w:rsidR="00221EF9" w:rsidRPr="00A11F8B" w:rsidRDefault="006D0A06" w:rsidP="00CA5E18">
      <w:pPr>
        <w:pStyle w:val="Heading2"/>
        <w:spacing w:before="0" w:line="360" w:lineRule="auto"/>
        <w:ind w:left="148" w:right="116" w:hanging="148"/>
        <w:rPr>
          <w:spacing w:val="-2"/>
        </w:rPr>
      </w:pPr>
      <w:r w:rsidRPr="00474A19">
        <w:rPr>
          <w:spacing w:val="-2"/>
        </w:rPr>
        <w:t>Other</w:t>
      </w:r>
      <w:r w:rsidR="00787D0C" w:rsidRPr="00CD6EB2">
        <w:rPr>
          <w:color w:val="595959" w:themeColor="text1" w:themeTint="A6"/>
          <w:spacing w:val="-2"/>
        </w:rPr>
        <w:t xml:space="preserve">: </w:t>
      </w:r>
      <w:bookmarkStart w:id="1" w:name="_Hlk158891586"/>
      <w:sdt>
        <w:sdtPr>
          <w:rPr>
            <w:color w:val="595959" w:themeColor="text1" w:themeTint="A6"/>
            <w:spacing w:val="-2"/>
          </w:rPr>
          <w:id w:val="-452780544"/>
          <w:placeholder>
            <w:docPart w:val="DefaultPlaceholder_-1854013440"/>
          </w:placeholder>
          <w:showingPlcHdr/>
        </w:sdtPr>
        <w:sdtContent>
          <w:r w:rsidR="00F918B7" w:rsidRPr="001D4454">
            <w:rPr>
              <w:rStyle w:val="PlaceholderText"/>
            </w:rPr>
            <w:t>Click or tap here to enter text.</w:t>
          </w:r>
        </w:sdtContent>
      </w:sdt>
      <w:bookmarkEnd w:id="1"/>
    </w:p>
    <w:p w14:paraId="1F30080E" w14:textId="7C7F9B56" w:rsidR="00027614" w:rsidRPr="00A11F8B" w:rsidRDefault="00027614" w:rsidP="003642C1">
      <w:pPr>
        <w:pStyle w:val="Heading2"/>
        <w:spacing w:before="0" w:after="240" w:line="360" w:lineRule="auto"/>
        <w:ind w:left="0" w:right="113"/>
        <w:rPr>
          <w:spacing w:val="-2"/>
        </w:rPr>
      </w:pPr>
      <w:r w:rsidRPr="00E07DF1">
        <w:rPr>
          <w:spacing w:val="-2"/>
        </w:rPr>
        <w:t>Date</w:t>
      </w:r>
      <w:r w:rsidRPr="00CD6EB2">
        <w:rPr>
          <w:color w:val="595959" w:themeColor="text1" w:themeTint="A6"/>
          <w:spacing w:val="-2"/>
        </w:rPr>
        <w:t xml:space="preserve">: </w:t>
      </w:r>
      <w:sdt>
        <w:sdtPr>
          <w:rPr>
            <w:color w:val="595959" w:themeColor="text1" w:themeTint="A6"/>
            <w:spacing w:val="-2"/>
          </w:rPr>
          <w:id w:val="-613363579"/>
          <w:placeholder>
            <w:docPart w:val="C4BFC5C735BC49909F13FCEDF9A0256A"/>
          </w:placeholder>
          <w:showingPlcHdr/>
        </w:sdtPr>
        <w:sdtContent>
          <w:r w:rsidR="00D851D9" w:rsidRPr="001D4454">
            <w:rPr>
              <w:rStyle w:val="PlaceholderText"/>
            </w:rPr>
            <w:t>Click or tap here to enter text.</w:t>
          </w:r>
        </w:sdtContent>
      </w:sdt>
    </w:p>
    <w:sectPr w:rsidR="00027614" w:rsidRPr="00A11F8B" w:rsidSect="00747683">
      <w:footerReference w:type="default" r:id="rId14"/>
      <w:type w:val="continuous"/>
      <w:pgSz w:w="11910" w:h="16840"/>
      <w:pgMar w:top="700" w:right="1320" w:bottom="280" w:left="1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D0E01" w14:textId="77777777" w:rsidR="00B625A1" w:rsidRDefault="00B625A1" w:rsidP="0002315D">
      <w:r>
        <w:separator/>
      </w:r>
    </w:p>
  </w:endnote>
  <w:endnote w:type="continuationSeparator" w:id="0">
    <w:p w14:paraId="363014B4" w14:textId="77777777" w:rsidR="00B625A1" w:rsidRDefault="00B625A1" w:rsidP="0002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A2642B" w14:textId="0907CB73" w:rsidR="000B5A04" w:rsidRPr="00580A05" w:rsidRDefault="000B5A04" w:rsidP="0043150A">
    <w:pPr>
      <w:pStyle w:val="Footer"/>
      <w:spacing w:before="120"/>
      <w:ind w:right="-168" w:hanging="284"/>
      <w:rPr>
        <w:color w:val="61223B"/>
        <w:sz w:val="20"/>
        <w:szCs w:val="20"/>
      </w:rPr>
    </w:pPr>
    <w:r w:rsidRPr="00580A05">
      <w:rPr>
        <w:color w:val="61223B"/>
        <w:sz w:val="20"/>
        <w:szCs w:val="20"/>
      </w:rPr>
      <w:t xml:space="preserve">Form created by </w:t>
    </w:r>
    <w:r w:rsidR="00A0033F" w:rsidRPr="00580A05">
      <w:rPr>
        <w:color w:val="61223B"/>
        <w:sz w:val="20"/>
        <w:szCs w:val="20"/>
      </w:rPr>
      <w:t>the Postgraduate Office, Division for Research D</w:t>
    </w:r>
    <w:r w:rsidR="0043150A">
      <w:rPr>
        <w:color w:val="61223B"/>
        <w:sz w:val="20"/>
        <w:szCs w:val="20"/>
      </w:rPr>
      <w:t>evelopment</w:t>
    </w:r>
    <w:r w:rsidR="00A0033F" w:rsidRPr="00580A05">
      <w:rPr>
        <w:color w:val="61223B"/>
        <w:sz w:val="20"/>
        <w:szCs w:val="20"/>
      </w:rPr>
      <w:t>, Stellenbosch University</w:t>
    </w:r>
    <w:r w:rsidR="00217F3F" w:rsidRPr="00580A05">
      <w:rPr>
        <w:color w:val="61223B"/>
        <w:sz w:val="20"/>
        <w:szCs w:val="20"/>
      </w:rPr>
      <w:t xml:space="preserve"> (202</w:t>
    </w:r>
    <w:r w:rsidR="00A416A3">
      <w:rPr>
        <w:color w:val="61223B"/>
        <w:sz w:val="20"/>
        <w:szCs w:val="20"/>
      </w:rPr>
      <w:t>5</w:t>
    </w:r>
    <w:r w:rsidR="00217F3F" w:rsidRPr="00580A05">
      <w:rPr>
        <w:color w:val="61223B"/>
        <w:sz w:val="20"/>
        <w:szCs w:val="2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AFABD" w14:textId="77777777" w:rsidR="00B625A1" w:rsidRDefault="00B625A1" w:rsidP="0002315D">
      <w:r>
        <w:separator/>
      </w:r>
    </w:p>
  </w:footnote>
  <w:footnote w:type="continuationSeparator" w:id="0">
    <w:p w14:paraId="5CF3F444" w14:textId="77777777" w:rsidR="00B625A1" w:rsidRDefault="00B625A1" w:rsidP="000231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MyMzQyszQxMDZW0lEKTi0uzszPAykwqgUAJcn+BiwAAAA="/>
  </w:docVars>
  <w:rsids>
    <w:rsidRoot w:val="00221EF9"/>
    <w:rsid w:val="0002315D"/>
    <w:rsid w:val="00027614"/>
    <w:rsid w:val="0003063B"/>
    <w:rsid w:val="0005474C"/>
    <w:rsid w:val="00074182"/>
    <w:rsid w:val="000821B8"/>
    <w:rsid w:val="000B5A04"/>
    <w:rsid w:val="000F0CFF"/>
    <w:rsid w:val="000F17C8"/>
    <w:rsid w:val="00100428"/>
    <w:rsid w:val="0010136D"/>
    <w:rsid w:val="00126FC3"/>
    <w:rsid w:val="00144744"/>
    <w:rsid w:val="00152728"/>
    <w:rsid w:val="0018413A"/>
    <w:rsid w:val="0018680E"/>
    <w:rsid w:val="001B510A"/>
    <w:rsid w:val="001C55D1"/>
    <w:rsid w:val="001D2417"/>
    <w:rsid w:val="00217F3F"/>
    <w:rsid w:val="0022081C"/>
    <w:rsid w:val="00221EF9"/>
    <w:rsid w:val="00246D3E"/>
    <w:rsid w:val="00270ADB"/>
    <w:rsid w:val="002E6E6D"/>
    <w:rsid w:val="002F4844"/>
    <w:rsid w:val="003100CB"/>
    <w:rsid w:val="00312830"/>
    <w:rsid w:val="00312AF0"/>
    <w:rsid w:val="00337EC0"/>
    <w:rsid w:val="003642C1"/>
    <w:rsid w:val="00371848"/>
    <w:rsid w:val="003725E2"/>
    <w:rsid w:val="003B0B4C"/>
    <w:rsid w:val="003B6FDC"/>
    <w:rsid w:val="003E1AB8"/>
    <w:rsid w:val="003F4983"/>
    <w:rsid w:val="0043150A"/>
    <w:rsid w:val="0045338F"/>
    <w:rsid w:val="00474A19"/>
    <w:rsid w:val="004A121D"/>
    <w:rsid w:val="004D5B1F"/>
    <w:rsid w:val="004E6DF7"/>
    <w:rsid w:val="004F4FAB"/>
    <w:rsid w:val="00523FF0"/>
    <w:rsid w:val="00580A05"/>
    <w:rsid w:val="005D3CB6"/>
    <w:rsid w:val="005E0790"/>
    <w:rsid w:val="00622AED"/>
    <w:rsid w:val="0064294F"/>
    <w:rsid w:val="006528E6"/>
    <w:rsid w:val="00652D5D"/>
    <w:rsid w:val="00670349"/>
    <w:rsid w:val="006D0A06"/>
    <w:rsid w:val="00714D07"/>
    <w:rsid w:val="00714FE7"/>
    <w:rsid w:val="00721DAF"/>
    <w:rsid w:val="00747683"/>
    <w:rsid w:val="00771A6F"/>
    <w:rsid w:val="00787D0C"/>
    <w:rsid w:val="007A493C"/>
    <w:rsid w:val="007B28A8"/>
    <w:rsid w:val="007E2EFB"/>
    <w:rsid w:val="007F63E5"/>
    <w:rsid w:val="008240CE"/>
    <w:rsid w:val="008852B6"/>
    <w:rsid w:val="009A469B"/>
    <w:rsid w:val="009B7F4F"/>
    <w:rsid w:val="009E79EC"/>
    <w:rsid w:val="00A0033F"/>
    <w:rsid w:val="00A0074C"/>
    <w:rsid w:val="00A11F8B"/>
    <w:rsid w:val="00A27353"/>
    <w:rsid w:val="00A300F4"/>
    <w:rsid w:val="00A416A3"/>
    <w:rsid w:val="00A42071"/>
    <w:rsid w:val="00A83EC6"/>
    <w:rsid w:val="00A84DA6"/>
    <w:rsid w:val="00AA4E83"/>
    <w:rsid w:val="00AB13DB"/>
    <w:rsid w:val="00AD1C3C"/>
    <w:rsid w:val="00B4098D"/>
    <w:rsid w:val="00B625A1"/>
    <w:rsid w:val="00BA3DA0"/>
    <w:rsid w:val="00BC7AF6"/>
    <w:rsid w:val="00BD30C6"/>
    <w:rsid w:val="00C131F0"/>
    <w:rsid w:val="00C52914"/>
    <w:rsid w:val="00CA5E18"/>
    <w:rsid w:val="00CA6541"/>
    <w:rsid w:val="00CB0323"/>
    <w:rsid w:val="00CC5694"/>
    <w:rsid w:val="00CD6EB2"/>
    <w:rsid w:val="00CE64E2"/>
    <w:rsid w:val="00D000F0"/>
    <w:rsid w:val="00D53D26"/>
    <w:rsid w:val="00D6795C"/>
    <w:rsid w:val="00D67A6E"/>
    <w:rsid w:val="00D7524E"/>
    <w:rsid w:val="00D851D9"/>
    <w:rsid w:val="00DA2A7E"/>
    <w:rsid w:val="00DB5743"/>
    <w:rsid w:val="00DC44A7"/>
    <w:rsid w:val="00DF6D09"/>
    <w:rsid w:val="00E07DF1"/>
    <w:rsid w:val="00E424DD"/>
    <w:rsid w:val="00E61A82"/>
    <w:rsid w:val="00E74D57"/>
    <w:rsid w:val="00E77555"/>
    <w:rsid w:val="00EA7E41"/>
    <w:rsid w:val="00EE06C8"/>
    <w:rsid w:val="00EF2F07"/>
    <w:rsid w:val="00F06760"/>
    <w:rsid w:val="00F918B7"/>
    <w:rsid w:val="00FA72B9"/>
    <w:rsid w:val="00FB7A0D"/>
    <w:rsid w:val="00FD0F6A"/>
    <w:rsid w:val="00FD2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251F6A3"/>
  <w15:docId w15:val="{6084C924-A700-43FD-A943-04CD26381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pPr>
      <w:spacing w:before="181"/>
      <w:ind w:left="112"/>
      <w:outlineLvl w:val="0"/>
    </w:pPr>
    <w:rPr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spacing w:before="199"/>
      <w:ind w:left="112" w:right="728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20"/>
      <w:szCs w:val="20"/>
    </w:rPr>
  </w:style>
  <w:style w:type="paragraph" w:styleId="Title">
    <w:name w:val="Title"/>
    <w:basedOn w:val="Normal"/>
    <w:uiPriority w:val="10"/>
    <w:qFormat/>
    <w:pPr>
      <w:spacing w:before="219"/>
      <w:ind w:left="13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82" w:lineRule="exact"/>
    </w:pPr>
  </w:style>
  <w:style w:type="character" w:styleId="PlaceholderText">
    <w:name w:val="Placeholder Text"/>
    <w:basedOn w:val="DefaultParagraphFont"/>
    <w:uiPriority w:val="99"/>
    <w:semiHidden/>
    <w:rsid w:val="00EA7E41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02315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315D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0231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315D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un.ac.za/english/research-innovation/Research-Development/Postgraduate%20Skills%20Development/3.%20MoU%20files/2.%20PGO_MoU-resource%20(English)_2025_SU%20student-supervisor%20code%20of%20conduct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sun.ac.za/english/faculty/Pages/Calendar.asp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un.ac.za/english/research-innovation/Research-Development/memorandum-of-understanding-supervisor-and-postgraduat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6182B-001D-4015-981F-38703CA7EA18}"/>
      </w:docPartPr>
      <w:docPartBody>
        <w:p w:rsidR="00473295" w:rsidRDefault="005C5255"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7D23993F6E4264A7ED23E44B72E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F9C94-1FD2-4142-A934-91F752932BF6}"/>
      </w:docPartPr>
      <w:docPartBody>
        <w:p w:rsidR="001F596B" w:rsidRDefault="00FD0B70" w:rsidP="00FD0B70">
          <w:pPr>
            <w:pStyle w:val="947D23993F6E4264A7ED23E44B72EFA7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91A6D142EF4096BA805DD46C796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D7688-92E7-435A-BFA1-768690A72317}"/>
      </w:docPartPr>
      <w:docPartBody>
        <w:p w:rsidR="001F596B" w:rsidRDefault="00FD0B70" w:rsidP="00FD0B70">
          <w:pPr>
            <w:pStyle w:val="5591A6D142EF4096BA805DD46C7961B4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BFC5C735BC49909F13FCEDF9A02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88C43-2AD0-403E-BECB-A5182155026E}"/>
      </w:docPartPr>
      <w:docPartBody>
        <w:p w:rsidR="001F596B" w:rsidRDefault="001F596B" w:rsidP="001F596B">
          <w:pPr>
            <w:pStyle w:val="C4BFC5C735BC49909F13FCEDF9A0256A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B50678722E45B9BDBE9C1285CF8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9ACE1-B6D0-4E6B-A21F-C811A30B4BC9}"/>
      </w:docPartPr>
      <w:docPartBody>
        <w:p w:rsidR="00715A52" w:rsidRDefault="00715A52" w:rsidP="00715A52">
          <w:pPr>
            <w:pStyle w:val="75B50678722E45B9BDBE9C1285CF89FE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255"/>
    <w:rsid w:val="00091FEB"/>
    <w:rsid w:val="001F596B"/>
    <w:rsid w:val="00395288"/>
    <w:rsid w:val="00473295"/>
    <w:rsid w:val="004E6E71"/>
    <w:rsid w:val="005C5255"/>
    <w:rsid w:val="00715A52"/>
    <w:rsid w:val="00E25A6D"/>
    <w:rsid w:val="00FA72B9"/>
    <w:rsid w:val="00FD0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A52"/>
    <w:rPr>
      <w:color w:val="666666"/>
    </w:rPr>
  </w:style>
  <w:style w:type="paragraph" w:customStyle="1" w:styleId="947D23993F6E4264A7ED23E44B72EFA7">
    <w:name w:val="947D23993F6E4264A7ED23E44B72EFA7"/>
    <w:rsid w:val="00FD0B70"/>
    <w:pPr>
      <w:spacing w:line="259" w:lineRule="auto"/>
    </w:pPr>
    <w:rPr>
      <w:sz w:val="22"/>
      <w:szCs w:val="22"/>
    </w:rPr>
  </w:style>
  <w:style w:type="paragraph" w:customStyle="1" w:styleId="5591A6D142EF4096BA805DD46C7961B4">
    <w:name w:val="5591A6D142EF4096BA805DD46C7961B4"/>
    <w:rsid w:val="00FD0B70"/>
    <w:pPr>
      <w:spacing w:line="259" w:lineRule="auto"/>
    </w:pPr>
    <w:rPr>
      <w:sz w:val="22"/>
      <w:szCs w:val="22"/>
    </w:rPr>
  </w:style>
  <w:style w:type="paragraph" w:customStyle="1" w:styleId="C4BFC5C735BC49909F13FCEDF9A0256A">
    <w:name w:val="C4BFC5C735BC49909F13FCEDF9A0256A"/>
    <w:rsid w:val="001F596B"/>
    <w:pPr>
      <w:spacing w:line="259" w:lineRule="auto"/>
    </w:pPr>
    <w:rPr>
      <w:sz w:val="22"/>
      <w:szCs w:val="22"/>
    </w:rPr>
  </w:style>
  <w:style w:type="paragraph" w:customStyle="1" w:styleId="75B50678722E45B9BDBE9C1285CF89FE">
    <w:name w:val="75B50678722E45B9BDBE9C1285CF89FE"/>
    <w:rsid w:val="00715A52"/>
    <w:pPr>
      <w:spacing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D40D44460C047B5249245B6273B6E" ma:contentTypeVersion="1" ma:contentTypeDescription="Create a new document." ma:contentTypeScope="" ma:versionID="ccb83c0ac9c2f760fa33353b5543bb0d">
  <xsd:schema xmlns:xsd="http://www.w3.org/2001/XMLSchema" xmlns:xs="http://www.w3.org/2001/XMLSchema" xmlns:p="http://schemas.microsoft.com/office/2006/metadata/properties" xmlns:ns2="3d0ffbf4-0ab1-4e4b-bd8c-865f61d41201" targetNamespace="http://schemas.microsoft.com/office/2006/metadata/properties" ma:root="true" ma:fieldsID="64c1667ab79003d6242def4978a9d9a4" ns2:_=""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4631E8-D412-43D6-8C8E-C8174C950C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0945C3-65C5-4F6B-ADEF-590BB8042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0ffbf4-0ab1-4e4b-bd8c-865f61d41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63C382-A6A2-4982-BA66-2A59562C37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8C1095-04D6-4A91-A280-D007C4A412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leod, Cristan, Ms [cristanm@sun.ac.za]</dc:creator>
  <cp:lastModifiedBy>Macleod, CL [cristanm@sun.ac.za]</cp:lastModifiedBy>
  <cp:revision>2</cp:revision>
  <dcterms:created xsi:type="dcterms:W3CDTF">2025-07-10T10:03:00Z</dcterms:created>
  <dcterms:modified xsi:type="dcterms:W3CDTF">2025-07-10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10T00:00:00Z</vt:filetime>
  </property>
  <property fmtid="{D5CDD505-2E9C-101B-9397-08002B2CF9AE}" pid="3" name="Creator">
    <vt:lpwstr>Adobe Acrobat Pro (32-bit) 23.8.20470</vt:lpwstr>
  </property>
  <property fmtid="{D5CDD505-2E9C-101B-9397-08002B2CF9AE}" pid="4" name="LastSaved">
    <vt:filetime>2024-02-13T00:00:00Z</vt:filetime>
  </property>
  <property fmtid="{D5CDD505-2E9C-101B-9397-08002B2CF9AE}" pid="5" name="Producer">
    <vt:lpwstr>Adobe Acrobat Pro (32-bit) 23.8.20470</vt:lpwstr>
  </property>
  <property fmtid="{D5CDD505-2E9C-101B-9397-08002B2CF9AE}" pid="6" name="ContentTypeId">
    <vt:lpwstr>0x010100687D40D44460C047B5249245B6273B6E</vt:lpwstr>
  </property>
</Properties>
</file>